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53608F09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</w:t>
      </w:r>
      <w:r w:rsidR="007A6E44">
        <w:rPr>
          <w:rFonts w:ascii="Arial" w:hAnsi="Arial" w:cs="Arial"/>
          <w:szCs w:val="28"/>
        </w:rPr>
        <w:t>3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E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1B897E33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</w:t>
      </w:r>
      <w:r w:rsidR="008C5794">
        <w:rPr>
          <w:rFonts w:ascii="Arial" w:hAnsi="Arial"/>
          <w:b/>
          <w:bCs/>
          <w:color w:val="FF0000"/>
          <w:spacing w:val="-3"/>
          <w:sz w:val="24"/>
          <w:szCs w:val="24"/>
        </w:rPr>
        <w:t>3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18BBED22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FAD267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65DD69F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E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1AF4B268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January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 </w:t>
      </w:r>
      <w:r w:rsidR="002D0DDA" w:rsidRPr="00F120A8">
        <w:rPr>
          <w:rFonts w:ascii="Arial" w:hAnsi="Arial"/>
          <w:color w:val="FF0000"/>
          <w:spacing w:val="-3"/>
        </w:rPr>
        <w:t xml:space="preserve">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77777777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ER Chapter dues; $2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038B1283" w14:textId="77777777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ER</w:t>
      </w:r>
      <w:r w:rsidR="00041A53" w:rsidRPr="00C66C2C">
        <w:rPr>
          <w:rFonts w:ascii="Arial" w:hAnsi="Arial" w:cs="Arial"/>
          <w:b/>
          <w:sz w:val="22"/>
          <w:szCs w:val="22"/>
        </w:rPr>
        <w:t xml:space="preserve"> Treasurer</w:t>
      </w:r>
      <w:r w:rsidR="00AD2B15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David Brooks</w:t>
      </w:r>
    </w:p>
    <w:p w14:paraId="4B6A51F6" w14:textId="17E5905F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4402 James Ln, Chattanooga, TN 37416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F74DE2">
        <w:rPr>
          <w:rFonts w:ascii="Arial" w:hAnsi="Arial" w:cs="Arial"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F74DE2" w:rsidRDefault="00F27726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F74DE2">
        <w:rPr>
          <w:rFonts w:ascii="Arial" w:hAnsi="Arial" w:cs="Arial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09345907" w14:textId="77777777" w:rsidR="0049008C" w:rsidRPr="00AD2B15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</w:p>
    <w:p w14:paraId="7DF2116F" w14:textId="77777777" w:rsidR="00CB32C8" w:rsidRPr="00F74DE2" w:rsidRDefault="0049008C" w:rsidP="0049008C">
      <w:pPr>
        <w:ind w:firstLine="720"/>
        <w:jc w:val="center"/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E26EC" w14:textId="77777777" w:rsidR="00372509" w:rsidRDefault="00372509" w:rsidP="00601898">
      <w:r>
        <w:separator/>
      </w:r>
    </w:p>
  </w:endnote>
  <w:endnote w:type="continuationSeparator" w:id="0">
    <w:p w14:paraId="08204EDD" w14:textId="77777777" w:rsidR="00372509" w:rsidRDefault="00372509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62024769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for 202</w:t>
    </w:r>
    <w:r w:rsidR="008C5794">
      <w:rPr>
        <w:rFonts w:ascii="Arial" w:hAnsi="Arial" w:cs="Arial"/>
        <w:b/>
        <w:bCs/>
        <w:color w:val="00B050"/>
        <w:sz w:val="28"/>
        <w:szCs w:val="28"/>
      </w:rPr>
      <w:t>3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 xml:space="preserve">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26162" w14:textId="77777777" w:rsidR="00372509" w:rsidRDefault="00372509" w:rsidP="00601898">
      <w:r>
        <w:separator/>
      </w:r>
    </w:p>
  </w:footnote>
  <w:footnote w:type="continuationSeparator" w:id="0">
    <w:p w14:paraId="6EE8142B" w14:textId="77777777" w:rsidR="00372509" w:rsidRDefault="00372509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22ECED32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</w:t>
    </w:r>
    <w:r w:rsidR="008C5794">
      <w:rPr>
        <w:rFonts w:ascii="Arial" w:hAnsi="Arial" w:cs="Arial"/>
        <w:b/>
        <w:bCs/>
        <w:color w:val="FF0000"/>
        <w:sz w:val="28"/>
        <w:szCs w:val="28"/>
      </w:rPr>
      <w:t>3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qQUANY04QywAAAA="/>
  </w:docVars>
  <w:rsids>
    <w:rsidRoot w:val="00784489"/>
    <w:rsid w:val="00041A53"/>
    <w:rsid w:val="00052774"/>
    <w:rsid w:val="00095475"/>
    <w:rsid w:val="000A0DCA"/>
    <w:rsid w:val="000C0FEB"/>
    <w:rsid w:val="000D1BD4"/>
    <w:rsid w:val="00152D92"/>
    <w:rsid w:val="00174C18"/>
    <w:rsid w:val="001C2823"/>
    <w:rsid w:val="001F2E8C"/>
    <w:rsid w:val="001F3788"/>
    <w:rsid w:val="00223488"/>
    <w:rsid w:val="00225C7C"/>
    <w:rsid w:val="00234088"/>
    <w:rsid w:val="00292EA6"/>
    <w:rsid w:val="002B26DA"/>
    <w:rsid w:val="002D0DDA"/>
    <w:rsid w:val="002F064A"/>
    <w:rsid w:val="003206C6"/>
    <w:rsid w:val="00335363"/>
    <w:rsid w:val="00345463"/>
    <w:rsid w:val="00372509"/>
    <w:rsid w:val="00382444"/>
    <w:rsid w:val="00382D33"/>
    <w:rsid w:val="00384AC5"/>
    <w:rsid w:val="00390A87"/>
    <w:rsid w:val="003E2CFA"/>
    <w:rsid w:val="003E3117"/>
    <w:rsid w:val="0049008C"/>
    <w:rsid w:val="004C2993"/>
    <w:rsid w:val="004C6BB2"/>
    <w:rsid w:val="004D126E"/>
    <w:rsid w:val="00571FFC"/>
    <w:rsid w:val="005B3DCA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A6E44"/>
    <w:rsid w:val="007C4D6D"/>
    <w:rsid w:val="00835501"/>
    <w:rsid w:val="0083725D"/>
    <w:rsid w:val="00844B20"/>
    <w:rsid w:val="008547FD"/>
    <w:rsid w:val="008C5794"/>
    <w:rsid w:val="008F5CB7"/>
    <w:rsid w:val="00925754"/>
    <w:rsid w:val="0093068E"/>
    <w:rsid w:val="0097377C"/>
    <w:rsid w:val="00A47DD9"/>
    <w:rsid w:val="00A85302"/>
    <w:rsid w:val="00AD16F1"/>
    <w:rsid w:val="00AD2B15"/>
    <w:rsid w:val="00AE35C7"/>
    <w:rsid w:val="00B22A7D"/>
    <w:rsid w:val="00B45A1A"/>
    <w:rsid w:val="00BE74D0"/>
    <w:rsid w:val="00C66C2C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82C4C"/>
    <w:rsid w:val="00D932E9"/>
    <w:rsid w:val="00DF3392"/>
    <w:rsid w:val="00DF57B2"/>
    <w:rsid w:val="00E04640"/>
    <w:rsid w:val="00E70132"/>
    <w:rsid w:val="00E708D4"/>
    <w:rsid w:val="00E736FF"/>
    <w:rsid w:val="00E877B2"/>
    <w:rsid w:val="00EA45A2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2-10-19T01:21:00Z</dcterms:created>
  <dcterms:modified xsi:type="dcterms:W3CDTF">2022-10-19T01:21:00Z</dcterms:modified>
</cp:coreProperties>
</file>